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6FFB4D7A" w:rsidR="001006E8" w:rsidRPr="00F33AA1" w:rsidRDefault="00CD76AB" w:rsidP="00117389">
      <w:pPr>
        <w:pStyle w:val="BodyText"/>
        <w:tabs>
          <w:tab w:val="left" w:pos="4060"/>
        </w:tabs>
        <w:ind w:left="7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16D82FB1" wp14:editId="4F3ECBBB">
                <wp:simplePos x="0" y="0"/>
                <wp:positionH relativeFrom="column">
                  <wp:posOffset>5238750</wp:posOffset>
                </wp:positionH>
                <wp:positionV relativeFrom="paragraph">
                  <wp:posOffset>6673850</wp:posOffset>
                </wp:positionV>
                <wp:extent cx="1895475" cy="200025"/>
                <wp:effectExtent l="0" t="0" r="9525" b="9525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70FED" w14:textId="3BBB71D9" w:rsidR="00CD76AB" w:rsidRPr="00B92470" w:rsidRDefault="00B92470" w:rsidP="00CD76A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B92470">
                              <w:rPr>
                                <w:sz w:val="12"/>
                                <w:szCs w:val="12"/>
                              </w:rPr>
                              <w:t>http://voyages.sdss.org/preflight/light/redshift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D82F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2.5pt;margin-top:525.5pt;width:149.25pt;height:15.7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" fillcolor="white [3212]" stroked="f">
                <v:textbox>
                  <w:txbxContent>
                    <w:p w14:paraId="3A570FED" w14:textId="3BBB71D9" w:rsidR="00CD76AB" w:rsidRPr="00B92470" w:rsidRDefault="00B92470" w:rsidP="00CD76AB">
                      <w:pPr>
                        <w:rPr>
                          <w:sz w:val="12"/>
                          <w:szCs w:val="12"/>
                        </w:rPr>
                      </w:pPr>
                      <w:r w:rsidRPr="00B92470">
                        <w:rPr>
                          <w:sz w:val="12"/>
                          <w:szCs w:val="12"/>
                        </w:rPr>
                        <w:t>http://voyages.sdss.org/preflight/light/redshift/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29605538" wp14:editId="61D6FA56">
                <wp:simplePos x="0" y="0"/>
                <wp:positionH relativeFrom="column">
                  <wp:posOffset>7848600</wp:posOffset>
                </wp:positionH>
                <wp:positionV relativeFrom="paragraph">
                  <wp:posOffset>6664325</wp:posOffset>
                </wp:positionV>
                <wp:extent cx="1704975" cy="200025"/>
                <wp:effectExtent l="0" t="0" r="9525" b="9525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FCE55" w14:textId="2BAE15DC" w:rsidR="00A72BF3" w:rsidRPr="00A72BF3" w:rsidRDefault="00A72BF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A72BF3">
                              <w:rPr>
                                <w:sz w:val="12"/>
                                <w:szCs w:val="12"/>
                              </w:rPr>
                              <w:t>https://en.wikipedia.org/wiki/Black_bo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5538" id="_x0000_s1027" type="#_x0000_t202" style="position:absolute;left:0;text-align:left;margin-left:618pt;margin-top:524.75pt;width:134.25pt;height:15.7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" fillcolor="white [3212]" stroked="f">
                <v:textbox>
                  <w:txbxContent>
                    <w:p w14:paraId="310FCE55" w14:textId="2BAE15DC" w:rsidR="00A72BF3" w:rsidRPr="00A72BF3" w:rsidRDefault="00A72BF3">
                      <w:pPr>
                        <w:rPr>
                          <w:sz w:val="12"/>
                          <w:szCs w:val="12"/>
                        </w:rPr>
                      </w:pPr>
                      <w:r w:rsidRPr="00A72BF3">
                        <w:rPr>
                          <w:sz w:val="12"/>
                          <w:szCs w:val="12"/>
                        </w:rPr>
                        <w:t>https://en.wikipedia.org/wiki/Black_body</w:t>
                      </w:r>
                    </w:p>
                  </w:txbxContent>
                </v:textbox>
              </v:shape>
            </w:pict>
          </mc:Fallback>
        </mc:AlternateContent>
      </w:r>
      <w:r w:rsidR="005A7AE6">
        <w:rPr>
          <w:noProof/>
        </w:rPr>
        <mc:AlternateContent>
          <mc:Choice Requires="wps">
            <w:drawing>
              <wp:anchor distT="45720" distB="45720" distL="114300" distR="114300" simplePos="0" relativeHeight="251631614" behindDoc="0" locked="0" layoutInCell="1" allowOverlap="1" wp14:anchorId="7A085A62" wp14:editId="007EFDFA">
                <wp:simplePos x="0" y="0"/>
                <wp:positionH relativeFrom="margin">
                  <wp:posOffset>7629525</wp:posOffset>
                </wp:positionH>
                <wp:positionV relativeFrom="paragraph">
                  <wp:posOffset>-612775</wp:posOffset>
                </wp:positionV>
                <wp:extent cx="1190625" cy="257175"/>
                <wp:effectExtent l="0" t="0" r="9525" b="9525"/>
                <wp:wrapNone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57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6FD12" w14:textId="1B6920F9" w:rsidR="005A7AE6" w:rsidRPr="001F07EA" w:rsidRDefault="001F07EA" w:rsidP="005A7AE6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1F07EA">
                              <w:rPr>
                                <w:sz w:val="12"/>
                                <w:szCs w:val="12"/>
                              </w:rPr>
                              <w:t xml:space="preserve">John Sharkey </w:t>
                            </w:r>
                            <w:proofErr w:type="spellStart"/>
                            <w:r w:rsidRPr="001F07EA">
                              <w:rPr>
                                <w:sz w:val="12"/>
                                <w:szCs w:val="12"/>
                              </w:rPr>
                              <w:t>Flashlearn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85A62" id="_x0000_s1028" type="#_x0000_t202" style="position:absolute;left:0;text-align:left;margin-left:600.75pt;margin-top:-48.25pt;width:93.75pt;height:20.25pt;z-index:25163161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" fillcolor="white [3212]" stroked="f">
                <v:textbox>
                  <w:txbxContent>
                    <w:p w14:paraId="7C16FD12" w14:textId="1B6920F9" w:rsidR="005A7AE6" w:rsidRPr="001F07EA" w:rsidRDefault="001F07EA" w:rsidP="005A7AE6">
                      <w:pPr>
                        <w:rPr>
                          <w:sz w:val="12"/>
                          <w:szCs w:val="12"/>
                        </w:rPr>
                      </w:pPr>
                      <w:r w:rsidRPr="001F07EA">
                        <w:rPr>
                          <w:sz w:val="12"/>
                          <w:szCs w:val="12"/>
                        </w:rPr>
                        <w:t xml:space="preserve">John Sharkey </w:t>
                      </w:r>
                      <w:proofErr w:type="spellStart"/>
                      <w:r w:rsidRPr="001F07EA">
                        <w:rPr>
                          <w:sz w:val="12"/>
                          <w:szCs w:val="12"/>
                        </w:rPr>
                        <w:t>Flashlearning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677FCA">
        <w:rPr>
          <w:noProof/>
        </w:rPr>
        <mc:AlternateContent>
          <mc:Choice Requires="wps">
            <w:drawing>
              <wp:anchor distT="45720" distB="45720" distL="114300" distR="114300" simplePos="0" relativeHeight="251632639" behindDoc="0" locked="0" layoutInCell="1" allowOverlap="1" wp14:anchorId="5C7897ED" wp14:editId="7540A2A6">
                <wp:simplePos x="0" y="0"/>
                <wp:positionH relativeFrom="margin">
                  <wp:posOffset>2762250</wp:posOffset>
                </wp:positionH>
                <wp:positionV relativeFrom="paragraph">
                  <wp:posOffset>3673475</wp:posOffset>
                </wp:positionV>
                <wp:extent cx="1200150" cy="533400"/>
                <wp:effectExtent l="0" t="0" r="0" b="0"/>
                <wp:wrapNone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533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EE2014" w14:textId="1B5D5FE6" w:rsidR="00677FCA" w:rsidRPr="00AE699C" w:rsidRDefault="00AE699C" w:rsidP="00677FC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AE699C">
                              <w:rPr>
                                <w:sz w:val="12"/>
                                <w:szCs w:val="12"/>
                              </w:rPr>
                              <w:t>https://www.researchgate.net/figure/A-schematic-Hubble-plot-for-a-universe-with-a-constant-Hubble-parameter_fig1_25860646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897ED" id="_x0000_s1029" type="#_x0000_t202" style="position:absolute;left:0;text-align:left;margin-left:217.5pt;margin-top:289.25pt;width:94.5pt;height:42pt;z-index:2516326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" fillcolor="white [3212]" stroked="f">
                <v:textbox>
                  <w:txbxContent>
                    <w:p w14:paraId="52EE2014" w14:textId="1B5D5FE6" w:rsidR="00677FCA" w:rsidRPr="00AE699C" w:rsidRDefault="00AE699C" w:rsidP="00677FCA">
                      <w:pPr>
                        <w:rPr>
                          <w:sz w:val="12"/>
                          <w:szCs w:val="12"/>
                        </w:rPr>
                      </w:pPr>
                      <w:r w:rsidRPr="00AE699C">
                        <w:rPr>
                          <w:sz w:val="12"/>
                          <w:szCs w:val="12"/>
                        </w:rPr>
                        <w:t>https://www.researchgate.net/figure/A-schematic-Hubble-plot-for-a-universe-with-a-constant-Hubble-parameter_fig1_25860646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72BF3"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0FC2FBB0" wp14:editId="7F0EBE38">
                <wp:simplePos x="0" y="0"/>
                <wp:positionH relativeFrom="margin">
                  <wp:align>left</wp:align>
                </wp:positionH>
                <wp:positionV relativeFrom="paragraph">
                  <wp:posOffset>-279399</wp:posOffset>
                </wp:positionV>
                <wp:extent cx="2133600" cy="266700"/>
                <wp:effectExtent l="0" t="0" r="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66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A9CC4" w14:textId="313DD434" w:rsidR="00A72BF3" w:rsidRPr="0068235B" w:rsidRDefault="0068235B" w:rsidP="00A72BF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68235B">
                              <w:rPr>
                                <w:sz w:val="12"/>
                                <w:szCs w:val="12"/>
                              </w:rPr>
                              <w:t>https://www.physicsclassroom.com/class/sound/Lesson-3/The-Doppler-Effect-and-Shock-Wa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2FBB0" id="_x0000_s1030" type="#_x0000_t202" style="position:absolute;left:0;text-align:left;margin-left:0;margin-top:-22pt;width:168pt;height:21pt;z-index:2517442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" fillcolor="white [3212]" stroked="f">
                <v:textbox>
                  <w:txbxContent>
                    <w:p w14:paraId="66CA9CC4" w14:textId="313DD434" w:rsidR="00A72BF3" w:rsidRPr="0068235B" w:rsidRDefault="0068235B" w:rsidP="00A72BF3">
                      <w:pPr>
                        <w:rPr>
                          <w:sz w:val="12"/>
                          <w:szCs w:val="12"/>
                        </w:rPr>
                      </w:pPr>
                      <w:r w:rsidRPr="0068235B">
                        <w:rPr>
                          <w:sz w:val="12"/>
                          <w:szCs w:val="12"/>
                        </w:rPr>
                        <w:t>https://www.physicsclassroom.com/class/sound/Lesson-3/The-Doppler-Effect-and-Shock-Wav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19C8">
        <w:rPr>
          <w:noProof/>
          <w:lang w:eastAsia="en-GB"/>
        </w:rPr>
        <w:drawing>
          <wp:anchor distT="0" distB="0" distL="114300" distR="114300" simplePos="0" relativeHeight="251740160" behindDoc="0" locked="0" layoutInCell="1" allowOverlap="1" wp14:anchorId="757AAC8D" wp14:editId="20E60379">
            <wp:simplePos x="0" y="0"/>
            <wp:positionH relativeFrom="column">
              <wp:posOffset>4733925</wp:posOffset>
            </wp:positionH>
            <wp:positionV relativeFrom="paragraph">
              <wp:posOffset>5969000</wp:posOffset>
            </wp:positionV>
            <wp:extent cx="2444668" cy="704850"/>
            <wp:effectExtent l="0" t="0" r="0" b="0"/>
            <wp:wrapNone/>
            <wp:docPr id="205" name="Picture 205" descr="Voyages | Redshi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Voyages | Redshif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668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9C8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B442900" wp14:editId="2882C1DB">
                <wp:simplePos x="0" y="0"/>
                <wp:positionH relativeFrom="column">
                  <wp:posOffset>4981575</wp:posOffset>
                </wp:positionH>
                <wp:positionV relativeFrom="paragraph">
                  <wp:posOffset>4940301</wp:posOffset>
                </wp:positionV>
                <wp:extent cx="2114550" cy="952500"/>
                <wp:effectExtent l="19050" t="19050" r="38100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9730B2" w14:textId="16A672F2" w:rsidR="00D93FF7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.</w:t>
                            </w:r>
                          </w:p>
                          <w:p w14:paraId="0A947985" w14:textId="75932844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7CAFEA" w14:textId="77777777" w:rsidR="00FF6916" w:rsidRDefault="00FF6916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990608" w14:textId="46F1C725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2.</w:t>
                            </w:r>
                          </w:p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31" type="#_x0000_t202" style="position:absolute;left:0;text-align:left;margin-left:392.25pt;margin-top:389pt;width:166.5pt;height: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F9730B2" w14:textId="16A672F2" w:rsidR="00D93FF7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1.</w:t>
                      </w:r>
                    </w:p>
                    <w:p w14:paraId="0A947985" w14:textId="75932844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97CAFEA" w14:textId="77777777" w:rsidR="00FF6916" w:rsidRDefault="00FF6916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7990608" w14:textId="46F1C725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2.</w:t>
                      </w:r>
                    </w:p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D09D9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38439D4B" wp14:editId="03019C56">
                <wp:simplePos x="0" y="0"/>
                <wp:positionH relativeFrom="page">
                  <wp:posOffset>9020175</wp:posOffset>
                </wp:positionH>
                <wp:positionV relativeFrom="paragraph">
                  <wp:posOffset>5035550</wp:posOffset>
                </wp:positionV>
                <wp:extent cx="1362075" cy="1404620"/>
                <wp:effectExtent l="0" t="0" r="0" b="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89A11" w14:textId="0CF3DAAF" w:rsidR="008D09D9" w:rsidRPr="008D09D9" w:rsidRDefault="008D09D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D09D9">
                              <w:rPr>
                                <w:sz w:val="20"/>
                                <w:szCs w:val="20"/>
                              </w:rPr>
                              <w:t>Black body rad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439D4B" id="_x0000_s1032" type="#_x0000_t202" style="position:absolute;left:0;text-align:left;margin-left:710.25pt;margin-top:396.5pt;width:107.25pt;height:110.6pt;z-index:25173913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" filled="f" stroked="f">
                <v:textbox style="mso-fit-shape-to-text:t">
                  <w:txbxContent>
                    <w:p w14:paraId="17589A11" w14:textId="0CF3DAAF" w:rsidR="008D09D9" w:rsidRPr="008D09D9" w:rsidRDefault="008D09D9">
                      <w:pPr>
                        <w:rPr>
                          <w:sz w:val="20"/>
                          <w:szCs w:val="20"/>
                        </w:rPr>
                      </w:pPr>
                      <w:r w:rsidRPr="008D09D9">
                        <w:rPr>
                          <w:sz w:val="20"/>
                          <w:szCs w:val="20"/>
                        </w:rPr>
                        <w:t>Black body radiati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E6E43" w:rsidRPr="00963C11"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16B1AA" wp14:editId="764B36E3">
                <wp:simplePos x="0" y="0"/>
                <wp:positionH relativeFrom="page">
                  <wp:posOffset>6010275</wp:posOffset>
                </wp:positionH>
                <wp:positionV relativeFrom="paragraph">
                  <wp:posOffset>4111625</wp:posOffset>
                </wp:positionV>
                <wp:extent cx="971550" cy="75247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752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68592562" w:rsidR="00963C11" w:rsidRPr="00263E7E" w:rsidRDefault="009E30AE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tellar temperature</w:t>
                            </w:r>
                            <w:r w:rsidR="005E6E43">
                              <w:rPr>
                                <w:sz w:val="20"/>
                                <w:szCs w:val="20"/>
                                <w:lang w:val="en-US"/>
                              </w:rPr>
                              <w:t>, radiation over different wavelength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Text Box 256" o:spid="_x0000_s1033" type="#_x0000_t202" style="position:absolute;left:0;text-align:left;margin-left:473.25pt;margin-top:323.75pt;width:76.5pt;height:59.2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09D2A042" w14:textId="68592562" w:rsidR="00963C11" w:rsidRPr="00263E7E" w:rsidRDefault="009E30AE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tellar temperature</w:t>
                      </w:r>
                      <w:r w:rsidR="005E6E43">
                        <w:rPr>
                          <w:sz w:val="20"/>
                          <w:szCs w:val="20"/>
                          <w:lang w:val="en-US"/>
                        </w:rPr>
                        <w:t>, radiation over different wavelength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63C11" w:rsidRPr="00963C11"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79C7738" wp14:editId="2203A6AD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8E7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3" o:spid="_x0000_s1026" type="#_x0000_t32" style="position:absolute;margin-left:537pt;margin-top:353.75pt;width:31.5pt;height:1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214E63" wp14:editId="69C033DD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F89E0" id="Straight Arrow Connector 202" o:spid="_x0000_s1026" type="#_x0000_t32" style="position:absolute;margin-left:406.5pt;margin-top:280.25pt;width:71.25pt;height:43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A5C583" wp14:editId="5085EC14">
                <wp:simplePos x="0" y="0"/>
                <wp:positionH relativeFrom="column">
                  <wp:posOffset>5153026</wp:posOffset>
                </wp:positionH>
                <wp:positionV relativeFrom="paragraph">
                  <wp:posOffset>3540124</wp:posOffset>
                </wp:positionV>
                <wp:extent cx="95250" cy="561975"/>
                <wp:effectExtent l="0" t="0" r="5715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5619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CFE50" id="Straight Arrow Connector 46" o:spid="_x0000_s1026" type="#_x0000_t32" style="position:absolute;margin-left:405.75pt;margin-top:278.75pt;width:7.5pt;height:4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6EE679" wp14:editId="3CBEAB49">
                <wp:simplePos x="0" y="0"/>
                <wp:positionH relativeFrom="column">
                  <wp:posOffset>5372100</wp:posOffset>
                </wp:positionH>
                <wp:positionV relativeFrom="paragraph">
                  <wp:posOffset>460692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2EDDA" id="Straight Arrow Connector 48" o:spid="_x0000_s1026" type="#_x0000_t32" style="position:absolute;margin-left:423pt;margin-top:362.75pt;width:6pt;height:2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FE5DDC" wp14:editId="64DD1AC8">
                <wp:simplePos x="0" y="0"/>
                <wp:positionH relativeFrom="page">
                  <wp:posOffset>4943475</wp:posOffset>
                </wp:positionH>
                <wp:positionV relativeFrom="paragraph">
                  <wp:posOffset>4111624</wp:posOffset>
                </wp:positionV>
                <wp:extent cx="971550" cy="48577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4857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031DCF5E" w:rsidR="00894C3F" w:rsidRPr="00263E7E" w:rsidRDefault="00263E7E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rovide the two definitions of Redshif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34" type="#_x0000_t202" style="position:absolute;left:0;text-align:left;margin-left:389.25pt;margin-top:323.75pt;width:76.5pt;height:38.2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5F2C8FAF" w14:textId="031DCF5E" w:rsidR="00894C3F" w:rsidRPr="00263E7E" w:rsidRDefault="00263E7E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rovide the two definitions of Redshif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F600482" wp14:editId="63E0F938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0D06D3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CB8B12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A2F0C8" w14:textId="77777777" w:rsidR="00414602" w:rsidRDefault="00414602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35" type="#_x0000_t202" style="position:absolute;left:0;text-align:left;margin-left:191.05pt;margin-top:329pt;width:242.25pt;height:192.75pt;z-index:251731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AbXBnTFQIAAAc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0E0D06D3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4CB8B12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A2F0C8" w14:textId="77777777" w:rsidR="00414602" w:rsidRDefault="00414602" w:rsidP="0041460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>
        <w:rPr>
          <w:noProof/>
          <w:lang w:eastAsia="en-GB"/>
        </w:rPr>
        <w:drawing>
          <wp:anchor distT="0" distB="0" distL="114300" distR="114300" simplePos="0" relativeHeight="251732992" behindDoc="0" locked="0" layoutInCell="1" allowOverlap="1" wp14:anchorId="7EB5E76F" wp14:editId="48C5CBD6">
            <wp:simplePos x="0" y="0"/>
            <wp:positionH relativeFrom="column">
              <wp:posOffset>7268345</wp:posOffset>
            </wp:positionH>
            <wp:positionV relativeFrom="paragraph">
              <wp:posOffset>4206240</wp:posOffset>
            </wp:positionV>
            <wp:extent cx="2856230" cy="2285346"/>
            <wp:effectExtent l="0" t="0" r="1270" b="1270"/>
            <wp:wrapNone/>
            <wp:docPr id="200" name="Picture 200" descr="Black bod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Black body - Wikipedi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230" cy="228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E72449" wp14:editId="6729B033">
                <wp:simplePos x="0" y="0"/>
                <wp:positionH relativeFrom="column">
                  <wp:posOffset>6981825</wp:posOffset>
                </wp:positionH>
                <wp:positionV relativeFrom="paragraph">
                  <wp:posOffset>3685539</wp:posOffset>
                </wp:positionV>
                <wp:extent cx="438150" cy="80645"/>
                <wp:effectExtent l="0" t="57150" r="0" b="3365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8064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34E3C" id="Straight Arrow Connector 44" o:spid="_x0000_s1026" type="#_x0000_t32" style="position:absolute;margin-left:549.75pt;margin-top:290.2pt;width:34.5pt;height:6.3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631E599" wp14:editId="45597E1A">
                <wp:simplePos x="0" y="0"/>
                <wp:positionH relativeFrom="margin">
                  <wp:align>right</wp:align>
                </wp:positionH>
                <wp:positionV relativeFrom="paragraph">
                  <wp:posOffset>3378200</wp:posOffset>
                </wp:positionV>
                <wp:extent cx="288607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07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F0C328" w14:textId="7AACCA69" w:rsidR="00894C3F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F6916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</w:p>
                          <w:p w14:paraId="6A20981C" w14:textId="4ED87A33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F6916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</w:p>
                          <w:p w14:paraId="61D4D529" w14:textId="217E05AF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F6916"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36" type="#_x0000_t202" style="position:absolute;left:0;text-align:left;margin-left:176.05pt;margin-top:266pt;width:227.25pt;height:49.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63F0C328" w14:textId="7AACCA69" w:rsidR="00894C3F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F6916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.</w:t>
                      </w:r>
                    </w:p>
                    <w:p w14:paraId="6A20981C" w14:textId="4ED87A33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F6916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.</w:t>
                      </w:r>
                    </w:p>
                    <w:p w14:paraId="61D4D529" w14:textId="217E05AF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F6916"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2D87367" wp14:editId="154782AA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37" type="#_x0000_t202" style="position:absolute;left:0;text-align:left;margin-left:85.3pt;margin-top:212pt;width:136.5pt;height:43.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5869C4C" wp14:editId="736C77B7">
                <wp:simplePos x="0" y="0"/>
                <wp:positionH relativeFrom="page">
                  <wp:posOffset>8372474</wp:posOffset>
                </wp:positionH>
                <wp:positionV relativeFrom="paragraph">
                  <wp:posOffset>2901315</wp:posOffset>
                </wp:positionV>
                <wp:extent cx="314325" cy="45719"/>
                <wp:effectExtent l="0" t="57150" r="28575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7E3F7" id="Straight Arrow Connector 52" o:spid="_x0000_s1026" type="#_x0000_t32" style="position:absolute;margin-left:659.25pt;margin-top:228.45pt;width:24.7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83FB50" wp14:editId="23399E05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EB5CA" id="Straight Arrow Connector 53" o:spid="_x0000_s1026" type="#_x0000_t32" style="position:absolute;margin-left:545.25pt;margin-top:228.5pt;width:19.5pt;height:3.6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8BC8E9" wp14:editId="746FE713">
                <wp:simplePos x="0" y="0"/>
                <wp:positionH relativeFrom="page">
                  <wp:posOffset>7181850</wp:posOffset>
                </wp:positionH>
                <wp:positionV relativeFrom="paragraph">
                  <wp:posOffset>2692400</wp:posOffset>
                </wp:positionV>
                <wp:extent cx="1190625" cy="504825"/>
                <wp:effectExtent l="0" t="0" r="28575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7036C16" w14:textId="5758711D" w:rsidR="00894C3F" w:rsidRPr="008343C4" w:rsidRDefault="008343C4" w:rsidP="00894C3F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do we use the Hubble-Lem</w:t>
                            </w:r>
                            <w:r w:rsidR="0059542D">
                              <w:rPr>
                                <w:sz w:val="20"/>
                                <w:szCs w:val="20"/>
                                <w:lang w:val="en-US"/>
                              </w:rPr>
                              <w:t>aitre law for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38" type="#_x0000_t202" style="position:absolute;left:0;text-align:left;margin-left:565.5pt;margin-top:212pt;width:93.75pt;height:39.7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" filled="f" strokeweight="1pt">
                <v:stroke dashstyle="longDash"/>
                <v:textbox inset="0,0,0,0">
                  <w:txbxContent>
                    <w:p w14:paraId="77036C16" w14:textId="5758711D" w:rsidR="00894C3F" w:rsidRPr="008343C4" w:rsidRDefault="008343C4" w:rsidP="00894C3F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do we use the Hubble-Lem</w:t>
                      </w:r>
                      <w:r w:rsidR="0059542D">
                        <w:rPr>
                          <w:sz w:val="20"/>
                          <w:szCs w:val="20"/>
                          <w:lang w:val="en-US"/>
                        </w:rPr>
                        <w:t>aitre law for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005AF13B" wp14:editId="0400CC20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39" type="#_x0000_t202" style="position:absolute;left:0;text-align:left;margin-left:87.15pt;margin-top:136.25pt;width:138.35pt;height:67.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B3C76F" wp14:editId="2DA3A3CB">
                <wp:simplePos x="0" y="0"/>
                <wp:positionH relativeFrom="page">
                  <wp:posOffset>8562975</wp:posOffset>
                </wp:positionH>
                <wp:positionV relativeFrom="paragraph">
                  <wp:posOffset>2313305</wp:posOffset>
                </wp:positionV>
                <wp:extent cx="171450" cy="45719"/>
                <wp:effectExtent l="0" t="57150" r="1905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84A6A" id="Straight Arrow Connector 59" o:spid="_x0000_s1026" type="#_x0000_t32" style="position:absolute;margin-left:674.25pt;margin-top:182.15pt;width:13.5pt;height:3.6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4A86E7" wp14:editId="79CF771D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135E1" id="Straight Arrow Connector 58" o:spid="_x0000_s1026" type="#_x0000_t32" style="position:absolute;margin-left:529.5pt;margin-top:188.75pt;width:32.25pt;height:15.75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6A29C0" wp14:editId="2719819B">
                <wp:simplePos x="0" y="0"/>
                <wp:positionH relativeFrom="page">
                  <wp:posOffset>7153275</wp:posOffset>
                </wp:positionH>
                <wp:positionV relativeFrom="paragraph">
                  <wp:posOffset>2139950</wp:posOffset>
                </wp:positionV>
                <wp:extent cx="1409700" cy="457200"/>
                <wp:effectExtent l="0" t="0" r="19050" b="19050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F4E7F01" w14:textId="335CE11A" w:rsidR="009B4AAC" w:rsidRDefault="009B4AAC" w:rsidP="009B4AAC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 w:rsidRPr="004750D0">
                              <w:t xml:space="preserve">Describe </w:t>
                            </w:r>
                            <w:r w:rsidR="00B41EAE">
                              <w:t xml:space="preserve">the evidence for the existence of dark matter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Text Box 254" o:spid="_x0000_s1040" type="#_x0000_t202" style="position:absolute;left:0;text-align:left;margin-left:563.25pt;margin-top:168.5pt;width:111pt;height:36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" filled="f" strokeweight="1pt">
                <v:stroke dashstyle="longDash"/>
                <v:textbox inset="0,0,0,0">
                  <w:txbxContent>
                    <w:p w14:paraId="0F4E7F01" w14:textId="335CE11A" w:rsidR="009B4AAC" w:rsidRDefault="009B4AAC" w:rsidP="009B4AAC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 w:rsidRPr="004750D0">
                        <w:t xml:space="preserve">Describe </w:t>
                      </w:r>
                      <w:r w:rsidR="00B41EAE">
                        <w:t xml:space="preserve">the evidence for the existence of dark matter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BD7347" wp14:editId="188DEAB5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CB0AF" id="Straight Arrow Connector 19" o:spid="_x0000_s1026" type="#_x0000_t32" style="position:absolute;margin-left:528.75pt;margin-top:159.5pt;width:35.25pt;height:45.7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68BE3C" wp14:editId="1771DB9A">
                <wp:simplePos x="0" y="0"/>
                <wp:positionH relativeFrom="page">
                  <wp:posOffset>8496300</wp:posOffset>
                </wp:positionH>
                <wp:positionV relativeFrom="paragraph">
                  <wp:posOffset>1387475</wp:posOffset>
                </wp:positionV>
                <wp:extent cx="666750" cy="4286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4286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1773A" id="Straight Arrow Connector 38" o:spid="_x0000_s1026" type="#_x0000_t32" style="position:absolute;margin-left:669pt;margin-top:109.25pt;width:52.5pt;height:33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47EE72" wp14:editId="06025F1E">
                <wp:simplePos x="0" y="0"/>
                <wp:positionH relativeFrom="page">
                  <wp:posOffset>7172325</wp:posOffset>
                </wp:positionH>
                <wp:positionV relativeFrom="paragraph">
                  <wp:posOffset>1558926</wp:posOffset>
                </wp:positionV>
                <wp:extent cx="1333500" cy="476250"/>
                <wp:effectExtent l="0" t="0" r="19050" b="19050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476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31A420D0" w:rsidR="00F33AA1" w:rsidRDefault="00F33AA1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</w:pPr>
                            <w:r w:rsidRPr="004750D0">
                              <w:t>Describe</w:t>
                            </w:r>
                            <w:r w:rsidR="00081EB2">
                              <w:t xml:space="preserve"> relevance of </w:t>
                            </w:r>
                            <w:r w:rsidR="00081EB2" w:rsidRPr="004750D0">
                              <w:t>Newton’s</w:t>
                            </w:r>
                            <w:r w:rsidR="007B6FD3">
                              <w:t xml:space="preserve"> cannon thought experi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41" type="#_x0000_t202" style="position:absolute;left:0;text-align:left;margin-left:564.75pt;margin-top:122.75pt;width:105pt;height:37.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31A420D0" w:rsidR="00F33AA1" w:rsidRDefault="00F33AA1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</w:pPr>
                      <w:r w:rsidRPr="004750D0">
                        <w:t>Describe</w:t>
                      </w:r>
                      <w:r w:rsidR="00081EB2">
                        <w:t xml:space="preserve"> relevance of </w:t>
                      </w:r>
                      <w:r w:rsidR="00081EB2" w:rsidRPr="004750D0">
                        <w:t>Newton’s</w:t>
                      </w:r>
                      <w:r w:rsidR="007B6FD3">
                        <w:t xml:space="preserve"> cannon thought experimen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F6916">
        <w:rPr>
          <w:noProof/>
          <w:lang w:eastAsia="en-GB"/>
        </w:rPr>
        <w:drawing>
          <wp:anchor distT="0" distB="0" distL="114300" distR="114300" simplePos="0" relativeHeight="251727872" behindDoc="0" locked="0" layoutInCell="1" allowOverlap="1" wp14:anchorId="16E64C03" wp14:editId="2407AFE8">
            <wp:simplePos x="0" y="0"/>
            <wp:positionH relativeFrom="column">
              <wp:posOffset>7658100</wp:posOffset>
            </wp:positionH>
            <wp:positionV relativeFrom="paragraph">
              <wp:posOffset>-336550</wp:posOffset>
            </wp:positionV>
            <wp:extent cx="988888" cy="1000125"/>
            <wp:effectExtent l="0" t="0" r="1905" b="0"/>
            <wp:wrapNone/>
            <wp:docPr id="3" name="Picture 3" descr="A picture containing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lipart, vector graphic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888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83E12D6" wp14:editId="55F41EFD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77777777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42" type="#_x0000_t202" style="position:absolute;left:0;text-align:left;margin-left:597pt;margin-top:-31pt;width:217.1pt;height:135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Nct5bx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77777777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A3F9B7" wp14:editId="1155A33C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752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752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43" type="#_x0000_t202" style="position:absolute;left:0;text-align:left;margin-left:427.5pt;margin-top:24pt;width:159.75pt;height:5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1B8C34" wp14:editId="1D63E7AD">
                <wp:simplePos x="0" y="0"/>
                <wp:positionH relativeFrom="column">
                  <wp:posOffset>6810375</wp:posOffset>
                </wp:positionH>
                <wp:positionV relativeFrom="paragraph">
                  <wp:posOffset>444499</wp:posOffset>
                </wp:positionV>
                <wp:extent cx="95250" cy="314325"/>
                <wp:effectExtent l="57150" t="38100" r="19050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3143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249DD" id="Straight Arrow Connector 40" o:spid="_x0000_s1026" type="#_x0000_t32" style="position:absolute;margin-left:536.25pt;margin-top:35pt;width:7.5pt;height:24.7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CCD4F4" wp14:editId="1CBB9823">
                <wp:simplePos x="0" y="0"/>
                <wp:positionH relativeFrom="page">
                  <wp:posOffset>6715125</wp:posOffset>
                </wp:positionH>
                <wp:positionV relativeFrom="paragraph">
                  <wp:posOffset>1444625</wp:posOffset>
                </wp:positionV>
                <wp:extent cx="409575" cy="1162050"/>
                <wp:effectExtent l="0" t="38100" r="666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11620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C3BC0" id="Straight Arrow Connector 50" o:spid="_x0000_s1026" type="#_x0000_t32" style="position:absolute;margin-left:528.75pt;margin-top:113.75pt;width:32.25pt;height:91.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39D20A" wp14:editId="63C84AB5">
                <wp:simplePos x="0" y="0"/>
                <wp:positionH relativeFrom="page">
                  <wp:posOffset>6953250</wp:posOffset>
                </wp:positionH>
                <wp:positionV relativeFrom="paragraph">
                  <wp:posOffset>787400</wp:posOffset>
                </wp:positionV>
                <wp:extent cx="619125" cy="600075"/>
                <wp:effectExtent l="0" t="0" r="28575" b="28575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6000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D96819" w14:textId="57037D48" w:rsidR="00894C3F" w:rsidRPr="00F33AA1" w:rsidRDefault="00894C3F" w:rsidP="00894C3F">
                            <w:pPr>
                              <w:pStyle w:val="ListParagraph"/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33AA1">
                              <w:rPr>
                                <w:sz w:val="20"/>
                                <w:szCs w:val="20"/>
                              </w:rPr>
                              <w:t xml:space="preserve">Define </w:t>
                            </w:r>
                            <w:r w:rsidR="00B10A01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1B60CA">
                              <w:rPr>
                                <w:sz w:val="20"/>
                                <w:szCs w:val="20"/>
                              </w:rPr>
                              <w:t>Doppler effect</w:t>
                            </w:r>
                            <w:r w:rsidRPr="00F33AA1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44" type="#_x0000_t202" style="position:absolute;left:0;text-align:left;margin-left:547.5pt;margin-top:62pt;width:48.75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4AD96819" w14:textId="57037D48" w:rsidR="00894C3F" w:rsidRPr="00F33AA1" w:rsidRDefault="00894C3F" w:rsidP="00894C3F">
                      <w:pPr>
                        <w:pStyle w:val="ListParagraph"/>
                        <w:ind w:left="57" w:right="57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33AA1">
                        <w:rPr>
                          <w:sz w:val="20"/>
                          <w:szCs w:val="20"/>
                        </w:rPr>
                        <w:t xml:space="preserve">Define </w:t>
                      </w:r>
                      <w:r w:rsidR="00B10A01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="001B60CA">
                        <w:rPr>
                          <w:sz w:val="20"/>
                          <w:szCs w:val="20"/>
                        </w:rPr>
                        <w:t>Doppler effect</w:t>
                      </w:r>
                      <w:r w:rsidRPr="00F33AA1"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41AE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AC895" wp14:editId="15E6F359">
                <wp:simplePos x="0" y="0"/>
                <wp:positionH relativeFrom="page">
                  <wp:posOffset>6286500</wp:posOffset>
                </wp:positionH>
                <wp:positionV relativeFrom="paragraph">
                  <wp:posOffset>3559176</wp:posOffset>
                </wp:positionV>
                <wp:extent cx="847725" cy="342900"/>
                <wp:effectExtent l="0" t="0" r="28575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342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7E9C67" w14:textId="170A1D37" w:rsidR="00084386" w:rsidRPr="0022216F" w:rsidRDefault="00D41AEE" w:rsidP="00084386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="00B41EAE">
                              <w:rPr>
                                <w:sz w:val="20"/>
                                <w:szCs w:val="20"/>
                                <w:lang w:val="en-US"/>
                              </w:rPr>
                              <w:t>vidence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for the big ba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_x0000_s1045" type="#_x0000_t202" style="position:absolute;left:0;text-align:left;margin-left:495pt;margin-top:280.25pt;width:66.7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" filled="f" strokeweight="1pt">
                <v:stroke dashstyle="longDash"/>
                <v:textbox inset="0,0,0,0">
                  <w:txbxContent>
                    <w:p w14:paraId="1C7E9C67" w14:textId="170A1D37" w:rsidR="00084386" w:rsidRPr="0022216F" w:rsidRDefault="00D41AEE" w:rsidP="00084386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</w:t>
                      </w:r>
                      <w:r w:rsidR="00B41EAE">
                        <w:rPr>
                          <w:sz w:val="20"/>
                          <w:szCs w:val="20"/>
                          <w:lang w:val="en-US"/>
                        </w:rPr>
                        <w:t>vidence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for the big ba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9542D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C18163" wp14:editId="58125EE5">
                <wp:simplePos x="0" y="0"/>
                <wp:positionH relativeFrom="column">
                  <wp:posOffset>5886450</wp:posOffset>
                </wp:positionH>
                <wp:positionV relativeFrom="paragraph">
                  <wp:posOffset>3530600</wp:posOffset>
                </wp:positionV>
                <wp:extent cx="219075" cy="69215"/>
                <wp:effectExtent l="0" t="0" r="66675" b="6413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75" cy="6921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9AD2B" id="Straight Arrow Connector 42" o:spid="_x0000_s1026" type="#_x0000_t32" style="position:absolute;margin-left:463.5pt;margin-top:278pt;width:17.25pt;height:5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" strokecolor="black [3213]" strokeweight="1.75pt">
                <v:stroke endarrow="block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CC4A6" id="Straight Arrow Connector 20" o:spid="_x0000_s1026" type="#_x0000_t32" style="position:absolute;margin-left:325.3pt;margin-top:283.25pt;width:53.45pt;height:81.75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E0F9A7" id="AutoShape 217" o:spid="_x0000_s1026" style="position:absolute;margin-left:0;margin-top:419.25pt;width:90.65pt;height:107.65pt;z-index:2516418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3F597" id="AutoShape 215" o:spid="_x0000_s1026" style="position:absolute;margin-left:93.75pt;margin-top:418.9pt;width:90.65pt;height:107.6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291F9C" id="AutoShape 215" o:spid="_x0000_s1026" style="position:absolute;margin-left:186.75pt;margin-top:419.75pt;width:90.65pt;height:107.6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7BAB77" id="AutoShape 215" o:spid="_x0000_s1026" style="position:absolute;margin-left:280.5pt;margin-top:419pt;width:90.65pt;height:107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5119B4D" wp14:editId="7A0D397F">
                <wp:simplePos x="0" y="0"/>
                <wp:positionH relativeFrom="page">
                  <wp:posOffset>3686175</wp:posOffset>
                </wp:positionH>
                <wp:positionV relativeFrom="paragraph">
                  <wp:posOffset>4673600</wp:posOffset>
                </wp:positionV>
                <wp:extent cx="1179830" cy="641350"/>
                <wp:effectExtent l="0" t="0" r="20320" b="25400"/>
                <wp:wrapNone/>
                <wp:docPr id="6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9830" cy="641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1DB8C3" w14:textId="2B4DA695" w:rsidR="003C1AD2" w:rsidRPr="00565FA6" w:rsidRDefault="007C1FAE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vidence of dark energy comes from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19B4D" id="Text Box 251" o:spid="_x0000_s1046" type="#_x0000_t202" style="position:absolute;left:0;text-align:left;margin-left:290.25pt;margin-top:368pt;width:92.9pt;height:50.5pt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" filled="f" strokeweight="1pt">
                <v:stroke dashstyle="longDash"/>
                <v:textbox inset="0,0,0,0">
                  <w:txbxContent>
                    <w:p w14:paraId="611DB8C3" w14:textId="2B4DA695" w:rsidR="003C1AD2" w:rsidRPr="00565FA6" w:rsidRDefault="007C1FAE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vidence of dark energy comes from……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CFE022B" wp14:editId="3A8D497A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8DF87" id="Straight Arrow Connector 21" o:spid="_x0000_s1026" type="#_x0000_t32" style="position:absolute;margin-left:233.25pt;margin-top:283.25pt;width:146.25pt;height:81pt;flip:x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3EFBF52" wp14:editId="52EE0C23">
                <wp:simplePos x="0" y="0"/>
                <wp:positionH relativeFrom="page">
                  <wp:posOffset>2543176</wp:posOffset>
                </wp:positionH>
                <wp:positionV relativeFrom="paragraph">
                  <wp:posOffset>4664075</wp:posOffset>
                </wp:positionV>
                <wp:extent cx="993140" cy="660400"/>
                <wp:effectExtent l="0" t="0" r="16510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749D14BF" w:rsidR="003C1AD2" w:rsidRPr="00EB5270" w:rsidRDefault="00FB1A3B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he mass of a galaxy can be estimated by……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47" type="#_x0000_t202" style="position:absolute;left:0;text-align:left;margin-left:200.25pt;margin-top:367.25pt;width:78.2pt;height:52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" filled="f" strokeweight="1pt">
                <v:stroke dashstyle="longDash"/>
                <v:textbox inset="0,0,0,0">
                  <w:txbxContent>
                    <w:p w14:paraId="1A28D4F6" w14:textId="749D14BF" w:rsidR="003C1AD2" w:rsidRPr="00EB5270" w:rsidRDefault="00FB1A3B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he mass of a galaxy can be estimated by……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65C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4E9A345" wp14:editId="11548737">
                <wp:simplePos x="0" y="0"/>
                <wp:positionH relativeFrom="page">
                  <wp:posOffset>1435735</wp:posOffset>
                </wp:positionH>
                <wp:positionV relativeFrom="paragraph">
                  <wp:posOffset>4655185</wp:posOffset>
                </wp:positionV>
                <wp:extent cx="907415" cy="660400"/>
                <wp:effectExtent l="0" t="0" r="0" b="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359084" w14:textId="02E62755" w:rsidR="00E01109" w:rsidRPr="00E01109" w:rsidRDefault="00F65CC5" w:rsidP="00E01109">
                            <w:pPr>
                              <w:pStyle w:val="BodyText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eads to the theory of……</w:t>
                            </w:r>
                          </w:p>
                          <w:p w14:paraId="767FC2D7" w14:textId="4527996C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48" type="#_x0000_t202" style="position:absolute;left:0;text-align:left;margin-left:113.05pt;margin-top:366.55pt;width:71.45pt;height:52pt;z-index: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1B359084" w14:textId="02E62755" w:rsidR="00E01109" w:rsidRPr="00E01109" w:rsidRDefault="00F65CC5" w:rsidP="00E01109">
                      <w:pPr>
                        <w:pStyle w:val="BodyText"/>
                        <w:spacing w:before="84" w:line="232" w:lineRule="auto"/>
                        <w:ind w:left="80" w:right="84" w:hanging="1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eads to the theory of……</w:t>
                      </w:r>
                    </w:p>
                    <w:p w14:paraId="767FC2D7" w14:textId="4527996C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6EC69C" wp14:editId="72D3FD0E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E068B" id="Straight Arrow Connector 22" o:spid="_x0000_s1026" type="#_x0000_t32" style="position:absolute;margin-left:129pt;margin-top:324.5pt;width:9pt;height:40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306CF3" wp14:editId="499FE524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DB50F" id="Straight Arrow Connector 23" o:spid="_x0000_s1026" type="#_x0000_t32" style="position:absolute;margin-left:48.75pt;margin-top:324.5pt;width:29.25pt;height:40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0C37199" wp14:editId="16267504">
                <wp:simplePos x="0" y="0"/>
                <wp:positionH relativeFrom="page">
                  <wp:posOffset>283845</wp:posOffset>
                </wp:positionH>
                <wp:positionV relativeFrom="paragraph">
                  <wp:posOffset>4650105</wp:posOffset>
                </wp:positionV>
                <wp:extent cx="907415" cy="660400"/>
                <wp:effectExtent l="0" t="0" r="0" b="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741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DBBB6C" w14:textId="7D4C7763" w:rsidR="00E01109" w:rsidRPr="00E01109" w:rsidRDefault="00C91CAF" w:rsidP="00C91CAF">
                            <w:pPr>
                              <w:pStyle w:val="BodyText"/>
                              <w:spacing w:before="84" w:line="232" w:lineRule="auto"/>
                              <w:ind w:left="80" w:right="84" w:hanging="1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lationship linking axes and gradient of graph</w:t>
                            </w:r>
                          </w:p>
                          <w:p w14:paraId="5332654D" w14:textId="1A6C7546" w:rsidR="001006E8" w:rsidRDefault="001006E8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49" type="#_x0000_t202" style="position:absolute;left:0;text-align:left;margin-left:22.35pt;margin-top:366.15pt;width:71.45pt;height:52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4DDBBB6C" w14:textId="7D4C7763" w:rsidR="00E01109" w:rsidRPr="00E01109" w:rsidRDefault="00C91CAF" w:rsidP="00C91CAF">
                      <w:pPr>
                        <w:pStyle w:val="BodyText"/>
                        <w:spacing w:before="84" w:line="232" w:lineRule="auto"/>
                        <w:ind w:left="80" w:right="84" w:hanging="1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lationship linking axes and gradient of graph</w:t>
                      </w:r>
                    </w:p>
                    <w:p w14:paraId="5332654D" w14:textId="1A6C7546" w:rsidR="001006E8" w:rsidRDefault="001006E8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2A5F26" w:rsidRPr="009F0E32">
        <w:rPr>
          <w:noProof/>
          <w:lang w:eastAsia="en-GB"/>
        </w:rPr>
        <w:drawing>
          <wp:anchor distT="0" distB="0" distL="114300" distR="114300" simplePos="0" relativeHeight="251724800" behindDoc="0" locked="0" layoutInCell="1" allowOverlap="1" wp14:anchorId="731095C0" wp14:editId="5C63D33F">
            <wp:simplePos x="0" y="0"/>
            <wp:positionH relativeFrom="column">
              <wp:posOffset>152400</wp:posOffset>
            </wp:positionH>
            <wp:positionV relativeFrom="paragraph">
              <wp:posOffset>2232660</wp:posOffset>
            </wp:positionV>
            <wp:extent cx="1990725" cy="1732280"/>
            <wp:effectExtent l="0" t="0" r="9525" b="1270"/>
            <wp:wrapNone/>
            <wp:docPr id="196" name="Picture 196" descr="A schematic Hubble plot for a universe with a constant Hubble parameter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hematic Hubble plot for a universe with a constant Hubble parameter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73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F26"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61927EA7" wp14:editId="7CAC0BF2">
                <wp:simplePos x="0" y="0"/>
                <wp:positionH relativeFrom="margin">
                  <wp:posOffset>-553720</wp:posOffset>
                </wp:positionH>
                <wp:positionV relativeFrom="paragraph">
                  <wp:posOffset>2954655</wp:posOffset>
                </wp:positionV>
                <wp:extent cx="1488440" cy="247650"/>
                <wp:effectExtent l="0" t="8255" r="8255" b="8255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48844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B76D2" w14:textId="43136804" w:rsidR="002A5F26" w:rsidRDefault="002A5F26">
                            <w:r>
                              <w:t>Recessional Velo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27EA7" id="_x0000_s1050" type="#_x0000_t202" style="position:absolute;left:0;text-align:left;margin-left:-43.6pt;margin-top:232.65pt;width:117.2pt;height:19.5pt;rotation:-90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" fillcolor="white [3212]" stroked="f">
                <v:textbox>
                  <w:txbxContent>
                    <w:p w14:paraId="7FFB76D2" w14:textId="43136804" w:rsidR="002A5F26" w:rsidRDefault="002A5F26">
                      <w:r>
                        <w:t>Recessional Veloc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18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6A118C6" wp14:editId="6F5350FA">
                <wp:simplePos x="0" y="0"/>
                <wp:positionH relativeFrom="page">
                  <wp:posOffset>5591174</wp:posOffset>
                </wp:positionH>
                <wp:positionV relativeFrom="paragraph">
                  <wp:posOffset>777875</wp:posOffset>
                </wp:positionV>
                <wp:extent cx="1285875" cy="1190625"/>
                <wp:effectExtent l="0" t="0" r="28575" b="28575"/>
                <wp:wrapNone/>
                <wp:docPr id="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1906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8EAE10" w14:textId="6A369599" w:rsidR="00BB18C5" w:rsidRDefault="00256604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3E4424">
                              <w:rPr>
                                <w:spacing w:val="-6"/>
                              </w:rPr>
                              <w:t xml:space="preserve">appropriate </w:t>
                            </w:r>
                            <w:r>
                              <w:t xml:space="preserve">relationship </w:t>
                            </w:r>
                            <w:r w:rsidR="00BB18C5">
                              <w:t>involving</w:t>
                            </w:r>
                            <w:r w:rsidR="00BB18C5">
                              <w:t xml:space="preserve"> redshift, observed </w:t>
                            </w:r>
                          </w:p>
                          <w:p w14:paraId="1CC5B077" w14:textId="0DB86B17" w:rsidR="00256604" w:rsidRDefault="00BB18C5" w:rsidP="00BB18C5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wavelength, emitted wavelength, and recessional veloc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118C6" id="_x0000_s1051" type="#_x0000_t202" style="position:absolute;left:0;text-align:left;margin-left:440.25pt;margin-top:61.25pt;width:101.25pt;height:93.75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458EAE10" w14:textId="6A369599" w:rsidR="00BB18C5" w:rsidRDefault="00256604" w:rsidP="00BB18C5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3E4424">
                        <w:rPr>
                          <w:spacing w:val="-6"/>
                        </w:rPr>
                        <w:t xml:space="preserve">appropriate </w:t>
                      </w:r>
                      <w:r>
                        <w:t xml:space="preserve">relationship </w:t>
                      </w:r>
                      <w:r w:rsidR="00BB18C5">
                        <w:t>involving</w:t>
                      </w:r>
                      <w:r w:rsidR="00BB18C5">
                        <w:t xml:space="preserve"> redshift, observed </w:t>
                      </w:r>
                    </w:p>
                    <w:p w14:paraId="1CC5B077" w14:textId="0DB86B17" w:rsidR="00256604" w:rsidRDefault="00BB18C5" w:rsidP="00BB18C5">
                      <w:pPr>
                        <w:pStyle w:val="BodyText"/>
                        <w:ind w:left="57" w:right="57"/>
                        <w:jc w:val="center"/>
                      </w:pPr>
                      <w:r>
                        <w:t>wavelength, emitted wavelength, and recessional velocity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D4D3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92CC50" wp14:editId="6A566FA5">
                <wp:simplePos x="0" y="0"/>
                <wp:positionH relativeFrom="column">
                  <wp:posOffset>6029324</wp:posOffset>
                </wp:positionH>
                <wp:positionV relativeFrom="paragraph">
                  <wp:posOffset>1987550</wp:posOffset>
                </wp:positionV>
                <wp:extent cx="45719" cy="542925"/>
                <wp:effectExtent l="38100" t="38100" r="50165" b="285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29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1BF50" id="Straight Arrow Connector 32" o:spid="_x0000_s1026" type="#_x0000_t32" style="position:absolute;margin-left:474.75pt;margin-top:156.5pt;width:3.6pt;height:42.7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BD4D3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BC12D0" wp14:editId="1105EB48">
                <wp:simplePos x="0" y="0"/>
                <wp:positionH relativeFrom="column">
                  <wp:posOffset>4933950</wp:posOffset>
                </wp:positionH>
                <wp:positionV relativeFrom="paragraph">
                  <wp:posOffset>415925</wp:posOffset>
                </wp:positionV>
                <wp:extent cx="542925" cy="304800"/>
                <wp:effectExtent l="38100" t="38100" r="28575" b="190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2925" cy="304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5E3F8" id="Straight Arrow Connector 36" o:spid="_x0000_s1026" type="#_x0000_t32" style="position:absolute;margin-left:388.5pt;margin-top:32.75pt;width:42.75pt;height:2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836A6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748AE" wp14:editId="2B1FD092">
                <wp:simplePos x="0" y="0"/>
                <wp:positionH relativeFrom="column">
                  <wp:posOffset>3667124</wp:posOffset>
                </wp:positionH>
                <wp:positionV relativeFrom="paragraph">
                  <wp:posOffset>387350</wp:posOffset>
                </wp:positionV>
                <wp:extent cx="464185" cy="381000"/>
                <wp:effectExtent l="38100" t="38100" r="31115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4185" cy="3810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46B20" id="Straight Arrow Connector 35" o:spid="_x0000_s1026" type="#_x0000_t32" style="position:absolute;margin-left:288.75pt;margin-top:30.5pt;width:36.55pt;height:30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836A6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C58BE0" wp14:editId="7E913957">
                <wp:simplePos x="0" y="0"/>
                <wp:positionH relativeFrom="column">
                  <wp:posOffset>4810124</wp:posOffset>
                </wp:positionH>
                <wp:positionV relativeFrom="paragraph">
                  <wp:posOffset>2006600</wp:posOffset>
                </wp:positionV>
                <wp:extent cx="220345" cy="6286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0345" cy="6286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09FE6" id="Straight Arrow Connector 31" o:spid="_x0000_s1026" type="#_x0000_t32" style="position:absolute;margin-left:378.75pt;margin-top:158pt;width:17.35pt;height:49.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" strokecolor="black [3213]" strokeweight="1.75pt">
                <v:stroke endarrow="block"/>
              </v:shape>
            </w:pict>
          </mc:Fallback>
        </mc:AlternateContent>
      </w:r>
      <w:r w:rsidR="00836A6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53CEC6" wp14:editId="2451C9AD">
                <wp:simplePos x="0" y="0"/>
                <wp:positionH relativeFrom="margin">
                  <wp:posOffset>4112260</wp:posOffset>
                </wp:positionH>
                <wp:positionV relativeFrom="paragraph">
                  <wp:posOffset>768350</wp:posOffset>
                </wp:positionV>
                <wp:extent cx="1247775" cy="120015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12001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6D49C17" w14:textId="78005D5C" w:rsidR="00003472" w:rsidRDefault="002C4A53" w:rsidP="00003472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tat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 w:rsidR="00256604">
                              <w:t>appropriate relationship</w:t>
                            </w:r>
                            <w:r w:rsidR="00836A61">
                              <w:t xml:space="preserve"> i</w:t>
                            </w:r>
                            <w:r w:rsidR="00003472">
                              <w:t xml:space="preserve">nvolving the observed frequency, </w:t>
                            </w:r>
                          </w:p>
                          <w:p w14:paraId="76888ED0" w14:textId="65750B39" w:rsidR="001006E8" w:rsidRDefault="00003472" w:rsidP="00003472">
                            <w:pPr>
                              <w:pStyle w:val="BodyText"/>
                              <w:ind w:left="57" w:right="57"/>
                              <w:jc w:val="center"/>
                            </w:pPr>
                            <w:r>
                              <w:t>source frequency, source speed and wave speed</w:t>
                            </w:r>
                            <w:r w:rsidR="00256604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52" type="#_x0000_t202" style="position:absolute;left:0;text-align:left;margin-left:323.8pt;margin-top:60.5pt;width:98.25pt;height:94.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" filled="f" strokeweight="1pt">
                <v:stroke dashstyle="longDash"/>
                <v:textbox inset="0,0,0,0">
                  <w:txbxContent>
                    <w:p w14:paraId="46D49C17" w14:textId="78005D5C" w:rsidR="00003472" w:rsidRDefault="002C4A53" w:rsidP="00003472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tat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 w:rsidR="00256604">
                        <w:t>appropriate relationship</w:t>
                      </w:r>
                      <w:r w:rsidR="00836A61">
                        <w:t xml:space="preserve"> i</w:t>
                      </w:r>
                      <w:r w:rsidR="00003472">
                        <w:t xml:space="preserve">nvolving the observed frequency, </w:t>
                      </w:r>
                    </w:p>
                    <w:p w14:paraId="76888ED0" w14:textId="65750B39" w:rsidR="001006E8" w:rsidRDefault="00003472" w:rsidP="00003472">
                      <w:pPr>
                        <w:pStyle w:val="BodyText"/>
                        <w:ind w:left="57" w:right="57"/>
                        <w:jc w:val="center"/>
                      </w:pPr>
                      <w:r>
                        <w:t>source frequency, source speed and wave speed</w:t>
                      </w:r>
                      <w:r w:rsidR="00256604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120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6AE16A60" wp14:editId="70B2AA1E">
                <wp:simplePos x="0" y="0"/>
                <wp:positionH relativeFrom="page">
                  <wp:posOffset>3067050</wp:posOffset>
                </wp:positionH>
                <wp:positionV relativeFrom="paragraph">
                  <wp:posOffset>2511425</wp:posOffset>
                </wp:positionV>
                <wp:extent cx="1143000" cy="8477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847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3E261523" w:rsidR="001006E8" w:rsidRPr="009F0E32" w:rsidRDefault="009F0E32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ubble’s La</w:t>
                            </w:r>
                            <w:r w:rsidR="00063120">
                              <w:rPr>
                                <w:lang w:val="en-US"/>
                              </w:rPr>
                              <w:t>w and the age of the Universe. Describe the axes and gradien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_x0000_s1053" type="#_x0000_t202" style="position:absolute;left:0;text-align:left;margin-left:241.5pt;margin-top:197.75pt;width:90pt;height:66.75pt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645DA531" w14:textId="3E261523" w:rsidR="001006E8" w:rsidRPr="009F0E32" w:rsidRDefault="009F0E32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ubble’s La</w:t>
                      </w:r>
                      <w:r w:rsidR="00063120">
                        <w:rPr>
                          <w:lang w:val="en-US"/>
                        </w:rPr>
                        <w:t>w and the age of the Universe. Describe the axes and gradien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F0E32" w:rsidRPr="00F272B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25657F68" wp14:editId="11352A8D">
                <wp:simplePos x="0" y="0"/>
                <wp:positionH relativeFrom="column">
                  <wp:posOffset>1019175</wp:posOffset>
                </wp:positionH>
                <wp:positionV relativeFrom="paragraph">
                  <wp:posOffset>3289935</wp:posOffset>
                </wp:positionV>
                <wp:extent cx="1381125" cy="28829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836C9" w14:textId="40CAA7E0" w:rsidR="009F0E32" w:rsidRPr="009F0E32" w:rsidRDefault="009F0E32" w:rsidP="009F0E3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F0E32">
                              <w:rPr>
                                <w:sz w:val="20"/>
                                <w:szCs w:val="20"/>
                              </w:rPr>
                              <w:t xml:space="preserve">Gradient=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57F68" id="_x0000_s1054" type="#_x0000_t202" style="position:absolute;left:0;text-align:left;margin-left:80.25pt;margin-top:259.05pt;width:108.75pt;height:22.7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" filled="f" stroked="f">
                <v:textbox>
                  <w:txbxContent>
                    <w:p w14:paraId="237836C9" w14:textId="40CAA7E0" w:rsidR="009F0E32" w:rsidRPr="009F0E32" w:rsidRDefault="009F0E32" w:rsidP="009F0E32">
                      <w:pPr>
                        <w:rPr>
                          <w:sz w:val="20"/>
                          <w:szCs w:val="20"/>
                        </w:rPr>
                      </w:pPr>
                      <w:r w:rsidRPr="009F0E32">
                        <w:rPr>
                          <w:sz w:val="20"/>
                          <w:szCs w:val="20"/>
                        </w:rPr>
                        <w:t xml:space="preserve">Gradient= </w:t>
                      </w:r>
                    </w:p>
                  </w:txbxContent>
                </v:textbox>
              </v:shape>
            </w:pict>
          </mc:Fallback>
        </mc:AlternateContent>
      </w:r>
      <w:r w:rsidR="009E021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1CB0E2" wp14:editId="3FAE1B32">
                <wp:simplePos x="0" y="0"/>
                <wp:positionH relativeFrom="column">
                  <wp:posOffset>1771650</wp:posOffset>
                </wp:positionH>
                <wp:positionV relativeFrom="paragraph">
                  <wp:posOffset>3406775</wp:posOffset>
                </wp:positionV>
                <wp:extent cx="742950" cy="171450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8E6307" id="Rectangle 16" o:spid="_x0000_s1026" style="position:absolute;margin-left:139.5pt;margin-top:268.25pt;width:58.5pt;height:1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" fillcolor="white [3212]" stroked="f" strokeweight="2pt"/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D5DBD94" wp14:editId="15561AF1">
                <wp:simplePos x="0" y="0"/>
                <wp:positionH relativeFrom="column">
                  <wp:posOffset>2752090</wp:posOffset>
                </wp:positionH>
                <wp:positionV relativeFrom="paragraph">
                  <wp:posOffset>955675</wp:posOffset>
                </wp:positionV>
                <wp:extent cx="678815" cy="523875"/>
                <wp:effectExtent l="38100" t="38100" r="26035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8815" cy="5238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9F693" id="Straight Arrow Connector 26" o:spid="_x0000_s1026" type="#_x0000_t32" style="position:absolute;margin-left:216.7pt;margin-top:75.25pt;width:53.45pt;height:41.25pt;flip:x 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322A1C" wp14:editId="235457DC">
                <wp:simplePos x="0" y="0"/>
                <wp:positionH relativeFrom="column">
                  <wp:posOffset>4048125</wp:posOffset>
                </wp:positionH>
                <wp:positionV relativeFrom="paragraph">
                  <wp:posOffset>2006599</wp:posOffset>
                </wp:positionV>
                <wp:extent cx="533400" cy="619125"/>
                <wp:effectExtent l="38100" t="38100" r="19050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6191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76C2F" id="Straight Arrow Connector 27" o:spid="_x0000_s1026" type="#_x0000_t32" style="position:absolute;margin-left:318.75pt;margin-top:158pt;width:42pt;height:48.75p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CD5194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F9C819C" wp14:editId="75BB5142">
                <wp:simplePos x="0" y="0"/>
                <wp:positionH relativeFrom="column">
                  <wp:posOffset>2924175</wp:posOffset>
                </wp:positionH>
                <wp:positionV relativeFrom="paragraph">
                  <wp:posOffset>1482724</wp:posOffset>
                </wp:positionV>
                <wp:extent cx="1085850" cy="7905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905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050EDCEB" w:rsidR="00543C31" w:rsidRPr="00CD5194" w:rsidRDefault="00CD5194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ll in the blanks for the Doppler Effect for a moving sound sour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55" type="#_x0000_t202" style="position:absolute;left:0;text-align:left;margin-left:230.25pt;margin-top:116.75pt;width:85.5pt;height:62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38A93E26" w14:textId="050EDCEB" w:rsidR="00543C31" w:rsidRPr="00CD5194" w:rsidRDefault="00CD5194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ll in the blanks for the Doppler Effect for a moving sound source</w:t>
                      </w:r>
                    </w:p>
                  </w:txbxContent>
                </v:textbox>
              </v:shape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757C8DD" wp14:editId="2E2955FA">
                <wp:simplePos x="0" y="0"/>
                <wp:positionH relativeFrom="column">
                  <wp:posOffset>2171700</wp:posOffset>
                </wp:positionH>
                <wp:positionV relativeFrom="paragraph">
                  <wp:posOffset>1742440</wp:posOffset>
                </wp:positionV>
                <wp:extent cx="457200" cy="161925"/>
                <wp:effectExtent l="0" t="0" r="0" b="952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F6E77" id="Rectangle 195" o:spid="_x0000_s1026" style="position:absolute;margin-left:171pt;margin-top:137.2pt;width:36pt;height:12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5C0858C" wp14:editId="02D41B2F">
                <wp:simplePos x="0" y="0"/>
                <wp:positionH relativeFrom="column">
                  <wp:posOffset>933449</wp:posOffset>
                </wp:positionH>
                <wp:positionV relativeFrom="paragraph">
                  <wp:posOffset>1730375</wp:posOffset>
                </wp:positionV>
                <wp:extent cx="714375" cy="180975"/>
                <wp:effectExtent l="0" t="0" r="9525" b="9525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8097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75D41" id="Rectangle 194" o:spid="_x0000_s1026" style="position:absolute;margin-left:73.5pt;margin-top:136.25pt;width:56.25pt;height:14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299572C" wp14:editId="1E2398DE">
                <wp:simplePos x="0" y="0"/>
                <wp:positionH relativeFrom="column">
                  <wp:posOffset>1438275</wp:posOffset>
                </wp:positionH>
                <wp:positionV relativeFrom="paragraph">
                  <wp:posOffset>1387476</wp:posOffset>
                </wp:positionV>
                <wp:extent cx="923925" cy="323850"/>
                <wp:effectExtent l="0" t="0" r="9525" b="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3238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2711E" id="Rectangle 193" o:spid="_x0000_s1026" style="position:absolute;margin-left:113.25pt;margin-top:109.25pt;width:72.75pt;height:25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6F1F98C" wp14:editId="56AC385E">
                <wp:simplePos x="0" y="0"/>
                <wp:positionH relativeFrom="column">
                  <wp:posOffset>638175</wp:posOffset>
                </wp:positionH>
                <wp:positionV relativeFrom="paragraph">
                  <wp:posOffset>342265</wp:posOffset>
                </wp:positionV>
                <wp:extent cx="457200" cy="161925"/>
                <wp:effectExtent l="0" t="0" r="0" b="952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BF007" id="Rectangle 192" o:spid="_x0000_s1026" style="position:absolute;margin-left:50.25pt;margin-top:26.95pt;width:36pt;height:12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E9CB1E4" wp14:editId="27FB5613">
                <wp:simplePos x="0" y="0"/>
                <wp:positionH relativeFrom="column">
                  <wp:posOffset>600075</wp:posOffset>
                </wp:positionH>
                <wp:positionV relativeFrom="paragraph">
                  <wp:posOffset>247015</wp:posOffset>
                </wp:positionV>
                <wp:extent cx="457200" cy="161925"/>
                <wp:effectExtent l="0" t="0" r="0" b="952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EDBA9" id="Rectangle 63" o:spid="_x0000_s1026" style="position:absolute;margin-left:47.25pt;margin-top:19.45pt;width:36pt;height:12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13A2886" wp14:editId="7021EE44">
                <wp:simplePos x="0" y="0"/>
                <wp:positionH relativeFrom="column">
                  <wp:posOffset>2066925</wp:posOffset>
                </wp:positionH>
                <wp:positionV relativeFrom="paragraph">
                  <wp:posOffset>351790</wp:posOffset>
                </wp:positionV>
                <wp:extent cx="457200" cy="161925"/>
                <wp:effectExtent l="0" t="0" r="0" b="952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2F664E" id="Rectangle 62" o:spid="_x0000_s1026" style="position:absolute;margin-left:162.75pt;margin-top:27.7pt;width:36pt;height:12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" fillcolor="#f2f2f2" stroked="f" strokeweight="2pt"/>
            </w:pict>
          </mc:Fallback>
        </mc:AlternateContent>
      </w:r>
      <w:r w:rsidR="00EC24EC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83886DC" wp14:editId="60BE9EF6">
                <wp:simplePos x="0" y="0"/>
                <wp:positionH relativeFrom="column">
                  <wp:posOffset>2019300</wp:posOffset>
                </wp:positionH>
                <wp:positionV relativeFrom="paragraph">
                  <wp:posOffset>244474</wp:posOffset>
                </wp:positionV>
                <wp:extent cx="457200" cy="161925"/>
                <wp:effectExtent l="0" t="0" r="0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61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D7B37" id="Rectangle 15" o:spid="_x0000_s1026" style="position:absolute;margin-left:159pt;margin-top:19.25pt;width:36pt;height:12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" fillcolor="#f2f2f2 [3052]" stroked="f" strokeweight="2pt"/>
            </w:pict>
          </mc:Fallback>
        </mc:AlternateContent>
      </w:r>
      <w:r w:rsidR="00EC24EC" w:rsidRPr="00EC24EC">
        <w:drawing>
          <wp:anchor distT="0" distB="0" distL="114300" distR="114300" simplePos="0" relativeHeight="251710464" behindDoc="0" locked="0" layoutInCell="1" allowOverlap="1" wp14:anchorId="70D0BF6A" wp14:editId="0BE531BD">
            <wp:simplePos x="0" y="0"/>
            <wp:positionH relativeFrom="column">
              <wp:posOffset>143213</wp:posOffset>
            </wp:positionH>
            <wp:positionV relativeFrom="paragraph">
              <wp:posOffset>82550</wp:posOffset>
            </wp:positionV>
            <wp:extent cx="2381250" cy="1844301"/>
            <wp:effectExtent l="0" t="0" r="0" b="3810"/>
            <wp:wrapNone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844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4887F51" wp14:editId="72B1E87D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D4322" id="Rectangle 61" o:spid="_x0000_s1026" style="position:absolute;margin-left:708.75pt;margin-top:166.45pt;width:92.25pt;height:1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814C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D983B0" wp14:editId="2E30F288">
                <wp:simplePos x="0" y="0"/>
                <wp:positionH relativeFrom="column">
                  <wp:posOffset>8905874</wp:posOffset>
                </wp:positionH>
                <wp:positionV relativeFrom="paragraph">
                  <wp:posOffset>-79376</wp:posOffset>
                </wp:positionV>
                <wp:extent cx="1171575" cy="219075"/>
                <wp:effectExtent l="0" t="0" r="9525" b="952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39C3F" id="Rectangle 55" o:spid="_x0000_s1026" style="position:absolute;margin-left:701.25pt;margin-top:-6.25pt;width:92.2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" fillcolor="white [3212]" stroked="f" strokeweight="2pt"/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43404B" wp14:editId="26D50D45">
                <wp:simplePos x="0" y="0"/>
                <wp:positionH relativeFrom="column">
                  <wp:posOffset>4238625</wp:posOffset>
                </wp:positionH>
                <wp:positionV relativeFrom="page">
                  <wp:posOffset>295275</wp:posOffset>
                </wp:positionV>
                <wp:extent cx="1085850" cy="762000"/>
                <wp:effectExtent l="19050" t="19050" r="38100" b="3810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56" type="#_x0000_t202" style="position:absolute;left:0;text-align:left;margin-left:333.75pt;margin-top:23.25pt;width:85.5pt;height:6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14EF6AB4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33AA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45B2E87" wp14:editId="566ADCF1">
                <wp:simplePos x="0" y="0"/>
                <wp:positionH relativeFrom="column">
                  <wp:posOffset>2987040</wp:posOffset>
                </wp:positionH>
                <wp:positionV relativeFrom="page">
                  <wp:posOffset>285750</wp:posOffset>
                </wp:positionV>
                <wp:extent cx="1085850" cy="762000"/>
                <wp:effectExtent l="19050" t="19050" r="38100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7620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77777777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57" type="#_x0000_t202" style="position:absolute;left:0;text-align:left;margin-left:235.2pt;margin-top:22.5pt;width:85.5pt;height:6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7A58882B" w14:textId="77777777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0F7E1C" wp14:editId="5CAAF153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CC8F7" id="Straight Arrow Connector 28" o:spid="_x0000_s1026" type="#_x0000_t32" style="position:absolute;margin-left:318pt;margin-top:217.7pt;width:24pt;height:3.75pt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4B8A8" id="Straight Arrow Connector 30" o:spid="_x0000_s1026" type="#_x0000_t32" style="position:absolute;margin-left:213pt;margin-top:231.2pt;width:16.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AEE2A1B" wp14:editId="7CA6DA0D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311A42DF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58" type="#_x0000_t202" style="position:absolute;left:0;text-align:left;margin-left:0;margin-top:168.8pt;width:211.85pt;height:153pt;z-index: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311A42DF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0" locked="0" layoutInCell="1" allowOverlap="1" wp14:anchorId="7957B1C3" wp14:editId="28081245">
                <wp:simplePos x="0" y="0"/>
                <wp:positionH relativeFrom="column">
                  <wp:posOffset>4514850</wp:posOffset>
                </wp:positionH>
                <wp:positionV relativeFrom="paragraph">
                  <wp:posOffset>2777490</wp:posOffset>
                </wp:positionV>
                <wp:extent cx="1885950" cy="609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5E139C03" w:rsidR="00633AC0" w:rsidRPr="007E2641" w:rsidRDefault="007E2641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The expanding Unive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59" type="#_x0000_t202" style="position:absolute;left:0;text-align:left;margin-left:355.5pt;margin-top:218.7pt;width:148.5pt;height:48pt;z-index: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" filled="f" stroked="f">
                <v:textbox>
                  <w:txbxContent>
                    <w:p w14:paraId="06785371" w14:textId="5E139C03" w:rsidR="00633AC0" w:rsidRPr="007E2641" w:rsidRDefault="007E2641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The expanding Universe</w:t>
                      </w:r>
                    </w:p>
                  </w:txbxContent>
                </v:textbox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C27633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0" o:title=""/>
                </v:shape>
              </v:group>
            </w:pict>
          </mc:Fallback>
        </mc:AlternateContent>
      </w:r>
      <w:r w:rsidR="002C4A53" w:rsidRPr="00F33AA1">
        <w:tab/>
      </w:r>
      <w:r w:rsidR="00DC10D1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6E0B3A78">
                <wp:simplePos x="0" y="0"/>
                <wp:positionH relativeFrom="margin">
                  <wp:align>left</wp:align>
                </wp:positionH>
                <wp:positionV relativeFrom="paragraph">
                  <wp:posOffset>24130</wp:posOffset>
                </wp:positionV>
                <wp:extent cx="2686050" cy="1943100"/>
                <wp:effectExtent l="19050" t="19050" r="38100" b="381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03A1B62C" w:rsidR="00F30ECB" w:rsidRPr="00C25453" w:rsidRDefault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60" type="#_x0000_t202" style="position:absolute;left:0;text-align:left;margin-left:0;margin-top:1.9pt;width:211.5pt;height:153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4E2A199A" w14:textId="03A1B62C" w:rsidR="00F30ECB" w:rsidRPr="00C25453" w:rsidRDefault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7760" behindDoc="1" locked="0" layoutInCell="1" allowOverlap="1" wp14:anchorId="5D04A0A4" wp14:editId="6B2EEEBF">
                <wp:simplePos x="0" y="0"/>
                <wp:positionH relativeFrom="column">
                  <wp:posOffset>3986530</wp:posOffset>
                </wp:positionH>
                <wp:positionV relativeFrom="paragraph">
                  <wp:posOffset>-33020</wp:posOffset>
                </wp:positionV>
                <wp:extent cx="453390" cy="197485"/>
                <wp:effectExtent l="0" t="0" r="3810" b="0"/>
                <wp:wrapNone/>
                <wp:docPr id="238" name="Freeform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3390" cy="197485"/>
                        </a:xfrm>
                        <a:custGeom>
                          <a:avLst/>
                          <a:gdLst>
                            <a:gd name="T0" fmla="+- 0 6877 6520"/>
                            <a:gd name="T1" fmla="*/ T0 w 714"/>
                            <a:gd name="T2" fmla="+- 0 6312 6312"/>
                            <a:gd name="T3" fmla="*/ 6312 h 311"/>
                            <a:gd name="T4" fmla="+- 0 6782 6520"/>
                            <a:gd name="T5" fmla="*/ T4 w 714"/>
                            <a:gd name="T6" fmla="+- 0 6317 6312"/>
                            <a:gd name="T7" fmla="*/ 6317 h 311"/>
                            <a:gd name="T8" fmla="+- 0 6697 6520"/>
                            <a:gd name="T9" fmla="*/ T8 w 714"/>
                            <a:gd name="T10" fmla="+- 0 6333 6312"/>
                            <a:gd name="T11" fmla="*/ 6333 h 311"/>
                            <a:gd name="T12" fmla="+- 0 6625 6520"/>
                            <a:gd name="T13" fmla="*/ T12 w 714"/>
                            <a:gd name="T14" fmla="+- 0 6357 6312"/>
                            <a:gd name="T15" fmla="*/ 6357 h 311"/>
                            <a:gd name="T16" fmla="+- 0 6569 6520"/>
                            <a:gd name="T17" fmla="*/ T16 w 714"/>
                            <a:gd name="T18" fmla="+- 0 6389 6312"/>
                            <a:gd name="T19" fmla="*/ 6389 h 311"/>
                            <a:gd name="T20" fmla="+- 0 6520 6520"/>
                            <a:gd name="T21" fmla="*/ T20 w 714"/>
                            <a:gd name="T22" fmla="+- 0 6467 6312"/>
                            <a:gd name="T23" fmla="*/ 6467 h 311"/>
                            <a:gd name="T24" fmla="+- 0 6533 6520"/>
                            <a:gd name="T25" fmla="*/ T24 w 714"/>
                            <a:gd name="T26" fmla="+- 0 6509 6312"/>
                            <a:gd name="T27" fmla="*/ 6509 h 311"/>
                            <a:gd name="T28" fmla="+- 0 6625 6520"/>
                            <a:gd name="T29" fmla="*/ T28 w 714"/>
                            <a:gd name="T30" fmla="+- 0 6577 6312"/>
                            <a:gd name="T31" fmla="*/ 6577 h 311"/>
                            <a:gd name="T32" fmla="+- 0 6697 6520"/>
                            <a:gd name="T33" fmla="*/ T32 w 714"/>
                            <a:gd name="T34" fmla="+- 0 6601 6312"/>
                            <a:gd name="T35" fmla="*/ 6601 h 311"/>
                            <a:gd name="T36" fmla="+- 0 6782 6520"/>
                            <a:gd name="T37" fmla="*/ T36 w 714"/>
                            <a:gd name="T38" fmla="+- 0 6617 6312"/>
                            <a:gd name="T39" fmla="*/ 6617 h 311"/>
                            <a:gd name="T40" fmla="+- 0 6877 6520"/>
                            <a:gd name="T41" fmla="*/ T40 w 714"/>
                            <a:gd name="T42" fmla="+- 0 6623 6312"/>
                            <a:gd name="T43" fmla="*/ 6623 h 311"/>
                            <a:gd name="T44" fmla="+- 0 6972 6520"/>
                            <a:gd name="T45" fmla="*/ T44 w 714"/>
                            <a:gd name="T46" fmla="+- 0 6617 6312"/>
                            <a:gd name="T47" fmla="*/ 6617 h 311"/>
                            <a:gd name="T48" fmla="+- 0 7057 6520"/>
                            <a:gd name="T49" fmla="*/ T48 w 714"/>
                            <a:gd name="T50" fmla="+- 0 6601 6312"/>
                            <a:gd name="T51" fmla="*/ 6601 h 311"/>
                            <a:gd name="T52" fmla="+- 0 7129 6520"/>
                            <a:gd name="T53" fmla="*/ T52 w 714"/>
                            <a:gd name="T54" fmla="+- 0 6577 6312"/>
                            <a:gd name="T55" fmla="*/ 6577 h 311"/>
                            <a:gd name="T56" fmla="+- 0 7185 6520"/>
                            <a:gd name="T57" fmla="*/ T56 w 714"/>
                            <a:gd name="T58" fmla="+- 0 6546 6312"/>
                            <a:gd name="T59" fmla="*/ 6546 h 311"/>
                            <a:gd name="T60" fmla="+- 0 7234 6520"/>
                            <a:gd name="T61" fmla="*/ T60 w 714"/>
                            <a:gd name="T62" fmla="+- 0 6467 6312"/>
                            <a:gd name="T63" fmla="*/ 6467 h 311"/>
                            <a:gd name="T64" fmla="+- 0 7221 6520"/>
                            <a:gd name="T65" fmla="*/ T64 w 714"/>
                            <a:gd name="T66" fmla="+- 0 6426 6312"/>
                            <a:gd name="T67" fmla="*/ 6426 h 311"/>
                            <a:gd name="T68" fmla="+- 0 7129 6520"/>
                            <a:gd name="T69" fmla="*/ T68 w 714"/>
                            <a:gd name="T70" fmla="+- 0 6357 6312"/>
                            <a:gd name="T71" fmla="*/ 6357 h 311"/>
                            <a:gd name="T72" fmla="+- 0 7057 6520"/>
                            <a:gd name="T73" fmla="*/ T72 w 714"/>
                            <a:gd name="T74" fmla="+- 0 6333 6312"/>
                            <a:gd name="T75" fmla="*/ 6333 h 311"/>
                            <a:gd name="T76" fmla="+- 0 6972 6520"/>
                            <a:gd name="T77" fmla="*/ T76 w 714"/>
                            <a:gd name="T78" fmla="+- 0 6317 6312"/>
                            <a:gd name="T79" fmla="*/ 6317 h 311"/>
                            <a:gd name="T80" fmla="+- 0 6877 6520"/>
                            <a:gd name="T81" fmla="*/ T80 w 714"/>
                            <a:gd name="T82" fmla="+- 0 6312 6312"/>
                            <a:gd name="T83" fmla="*/ 6312 h 31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714" h="311">
                              <a:moveTo>
                                <a:pt x="357" y="0"/>
                              </a:moveTo>
                              <a:lnTo>
                                <a:pt x="262" y="5"/>
                              </a:lnTo>
                              <a:lnTo>
                                <a:pt x="177" y="21"/>
                              </a:lnTo>
                              <a:lnTo>
                                <a:pt x="105" y="45"/>
                              </a:lnTo>
                              <a:lnTo>
                                <a:pt x="49" y="77"/>
                              </a:lnTo>
                              <a:lnTo>
                                <a:pt x="0" y="155"/>
                              </a:lnTo>
                              <a:lnTo>
                                <a:pt x="13" y="197"/>
                              </a:lnTo>
                              <a:lnTo>
                                <a:pt x="105" y="265"/>
                              </a:lnTo>
                              <a:lnTo>
                                <a:pt x="177" y="289"/>
                              </a:lnTo>
                              <a:lnTo>
                                <a:pt x="262" y="305"/>
                              </a:lnTo>
                              <a:lnTo>
                                <a:pt x="357" y="311"/>
                              </a:lnTo>
                              <a:lnTo>
                                <a:pt x="452" y="305"/>
                              </a:lnTo>
                              <a:lnTo>
                                <a:pt x="537" y="289"/>
                              </a:lnTo>
                              <a:lnTo>
                                <a:pt x="609" y="265"/>
                              </a:lnTo>
                              <a:lnTo>
                                <a:pt x="665" y="234"/>
                              </a:lnTo>
                              <a:lnTo>
                                <a:pt x="714" y="155"/>
                              </a:lnTo>
                              <a:lnTo>
                                <a:pt x="701" y="114"/>
                              </a:lnTo>
                              <a:lnTo>
                                <a:pt x="609" y="45"/>
                              </a:lnTo>
                              <a:lnTo>
                                <a:pt x="537" y="21"/>
                              </a:lnTo>
                              <a:lnTo>
                                <a:pt x="452" y="5"/>
                              </a:lnTo>
                              <a:lnTo>
                                <a:pt x="3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732F06" id="Freeform 222" o:spid="_x0000_s1026" style="position:absolute;margin-left:313.9pt;margin-top:-2.6pt;width:35.7pt;height:15.55pt;z-index:-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14,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" path="m357,l262,5,177,21,105,45,49,77,,155r13,42l105,265r72,24l262,305r95,6l452,305r85,-16l609,265r56,-31l714,155,701,114,609,45,537,21,452,5,357,xe" fillcolor="#f3f3f3" stroked="f">
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</v:shape>
            </w:pict>
          </mc:Fallback>
        </mc:AlternateContent>
      </w:r>
      <w:r w:rsidR="00852E4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1" allowOverlap="1" wp14:anchorId="665DB91F" wp14:editId="03C8D6AB">
                <wp:simplePos x="0" y="0"/>
                <wp:positionH relativeFrom="column">
                  <wp:posOffset>3830955</wp:posOffset>
                </wp:positionH>
                <wp:positionV relativeFrom="paragraph">
                  <wp:posOffset>104140</wp:posOffset>
                </wp:positionV>
                <wp:extent cx="302260" cy="132080"/>
                <wp:effectExtent l="0" t="0" r="2540" b="1270"/>
                <wp:wrapNone/>
                <wp:docPr id="240" name="Freeform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260" cy="132080"/>
                        </a:xfrm>
                        <a:custGeom>
                          <a:avLst/>
                          <a:gdLst>
                            <a:gd name="T0" fmla="+- 0 6513 6275"/>
                            <a:gd name="T1" fmla="*/ T0 w 476"/>
                            <a:gd name="T2" fmla="+- 0 6528 6528"/>
                            <a:gd name="T3" fmla="*/ 6528 h 208"/>
                            <a:gd name="T4" fmla="+- 0 6420 6275"/>
                            <a:gd name="T5" fmla="*/ T4 w 476"/>
                            <a:gd name="T6" fmla="+- 0 6536 6528"/>
                            <a:gd name="T7" fmla="*/ 6536 h 208"/>
                            <a:gd name="T8" fmla="+- 0 6345 6275"/>
                            <a:gd name="T9" fmla="*/ T8 w 476"/>
                            <a:gd name="T10" fmla="+- 0 6558 6528"/>
                            <a:gd name="T11" fmla="*/ 6558 h 208"/>
                            <a:gd name="T12" fmla="+- 0 6294 6275"/>
                            <a:gd name="T13" fmla="*/ T12 w 476"/>
                            <a:gd name="T14" fmla="+- 0 6591 6528"/>
                            <a:gd name="T15" fmla="*/ 6591 h 208"/>
                            <a:gd name="T16" fmla="+- 0 6275 6275"/>
                            <a:gd name="T17" fmla="*/ T16 w 476"/>
                            <a:gd name="T18" fmla="+- 0 6631 6528"/>
                            <a:gd name="T19" fmla="*/ 6631 h 208"/>
                            <a:gd name="T20" fmla="+- 0 6294 6275"/>
                            <a:gd name="T21" fmla="*/ T20 w 476"/>
                            <a:gd name="T22" fmla="+- 0 6672 6528"/>
                            <a:gd name="T23" fmla="*/ 6672 h 208"/>
                            <a:gd name="T24" fmla="+- 0 6345 6275"/>
                            <a:gd name="T25" fmla="*/ T24 w 476"/>
                            <a:gd name="T26" fmla="+- 0 6705 6528"/>
                            <a:gd name="T27" fmla="*/ 6705 h 208"/>
                            <a:gd name="T28" fmla="+- 0 6420 6275"/>
                            <a:gd name="T29" fmla="*/ T28 w 476"/>
                            <a:gd name="T30" fmla="+- 0 6727 6528"/>
                            <a:gd name="T31" fmla="*/ 6727 h 208"/>
                            <a:gd name="T32" fmla="+- 0 6513 6275"/>
                            <a:gd name="T33" fmla="*/ T32 w 476"/>
                            <a:gd name="T34" fmla="+- 0 6735 6528"/>
                            <a:gd name="T35" fmla="*/ 6735 h 208"/>
                            <a:gd name="T36" fmla="+- 0 6606 6275"/>
                            <a:gd name="T37" fmla="*/ T36 w 476"/>
                            <a:gd name="T38" fmla="+- 0 6727 6528"/>
                            <a:gd name="T39" fmla="*/ 6727 h 208"/>
                            <a:gd name="T40" fmla="+- 0 6681 6275"/>
                            <a:gd name="T41" fmla="*/ T40 w 476"/>
                            <a:gd name="T42" fmla="+- 0 6705 6528"/>
                            <a:gd name="T43" fmla="*/ 6705 h 208"/>
                            <a:gd name="T44" fmla="+- 0 6732 6275"/>
                            <a:gd name="T45" fmla="*/ T44 w 476"/>
                            <a:gd name="T46" fmla="+- 0 6672 6528"/>
                            <a:gd name="T47" fmla="*/ 6672 h 208"/>
                            <a:gd name="T48" fmla="+- 0 6751 6275"/>
                            <a:gd name="T49" fmla="*/ T48 w 476"/>
                            <a:gd name="T50" fmla="+- 0 6631 6528"/>
                            <a:gd name="T51" fmla="*/ 6631 h 208"/>
                            <a:gd name="T52" fmla="+- 0 6732 6275"/>
                            <a:gd name="T53" fmla="*/ T52 w 476"/>
                            <a:gd name="T54" fmla="+- 0 6591 6528"/>
                            <a:gd name="T55" fmla="*/ 6591 h 208"/>
                            <a:gd name="T56" fmla="+- 0 6681 6275"/>
                            <a:gd name="T57" fmla="*/ T56 w 476"/>
                            <a:gd name="T58" fmla="+- 0 6558 6528"/>
                            <a:gd name="T59" fmla="*/ 6558 h 208"/>
                            <a:gd name="T60" fmla="+- 0 6606 6275"/>
                            <a:gd name="T61" fmla="*/ T60 w 476"/>
                            <a:gd name="T62" fmla="+- 0 6536 6528"/>
                            <a:gd name="T63" fmla="*/ 6536 h 208"/>
                            <a:gd name="T64" fmla="+- 0 6513 6275"/>
                            <a:gd name="T65" fmla="*/ T64 w 476"/>
                            <a:gd name="T66" fmla="+- 0 6528 6528"/>
                            <a:gd name="T67" fmla="*/ 6528 h 20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76" h="208">
                              <a:moveTo>
                                <a:pt x="238" y="0"/>
                              </a:moveTo>
                              <a:lnTo>
                                <a:pt x="145" y="8"/>
                              </a:lnTo>
                              <a:lnTo>
                                <a:pt x="70" y="30"/>
                              </a:lnTo>
                              <a:lnTo>
                                <a:pt x="19" y="63"/>
                              </a:lnTo>
                              <a:lnTo>
                                <a:pt x="0" y="103"/>
                              </a:lnTo>
                              <a:lnTo>
                                <a:pt x="19" y="144"/>
                              </a:lnTo>
                              <a:lnTo>
                                <a:pt x="70" y="177"/>
                              </a:lnTo>
                              <a:lnTo>
                                <a:pt x="145" y="199"/>
                              </a:lnTo>
                              <a:lnTo>
                                <a:pt x="238" y="207"/>
                              </a:lnTo>
                              <a:lnTo>
                                <a:pt x="331" y="199"/>
                              </a:lnTo>
                              <a:lnTo>
                                <a:pt x="406" y="177"/>
                              </a:lnTo>
                              <a:lnTo>
                                <a:pt x="457" y="144"/>
                              </a:lnTo>
                              <a:lnTo>
                                <a:pt x="476" y="103"/>
                              </a:lnTo>
                              <a:lnTo>
                                <a:pt x="457" y="63"/>
                              </a:lnTo>
                              <a:lnTo>
                                <a:pt x="406" y="30"/>
                              </a:lnTo>
                              <a:lnTo>
                                <a:pt x="331" y="8"/>
                              </a:lnTo>
                              <a:lnTo>
                                <a:pt x="2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B42564" id="Freeform 220" o:spid="_x0000_s1026" style="position:absolute;margin-left:301.65pt;margin-top:8.2pt;width:23.8pt;height:10.4pt;z-index:-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6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" path="m238,l145,8,70,30,19,63,,103r19,41l70,177r75,22l238,207r93,-8l406,177r51,-33l476,103,457,63,406,30,331,8,238,xe" fillcolor="#f3f3f3" stroked="f">
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</v:shape>
            </w:pict>
          </mc:Fallback>
        </mc:AlternateContent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pNaAMvLRPgsAAAA"/>
  </w:docVars>
  <w:rsids>
    <w:rsidRoot w:val="001006E8"/>
    <w:rsid w:val="00003472"/>
    <w:rsid w:val="00045B0E"/>
    <w:rsid w:val="00046A4B"/>
    <w:rsid w:val="00063120"/>
    <w:rsid w:val="00065D21"/>
    <w:rsid w:val="00081EB2"/>
    <w:rsid w:val="00084386"/>
    <w:rsid w:val="001006E8"/>
    <w:rsid w:val="001062BC"/>
    <w:rsid w:val="00106FC7"/>
    <w:rsid w:val="00117389"/>
    <w:rsid w:val="00143BCD"/>
    <w:rsid w:val="00175626"/>
    <w:rsid w:val="001B60CA"/>
    <w:rsid w:val="001F07EA"/>
    <w:rsid w:val="0022216F"/>
    <w:rsid w:val="00256604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B52B7"/>
    <w:rsid w:val="003C1AD2"/>
    <w:rsid w:val="003E4424"/>
    <w:rsid w:val="00414602"/>
    <w:rsid w:val="00471592"/>
    <w:rsid w:val="004750D0"/>
    <w:rsid w:val="00543C31"/>
    <w:rsid w:val="00565FA6"/>
    <w:rsid w:val="0059542D"/>
    <w:rsid w:val="005A19C8"/>
    <w:rsid w:val="005A7AE6"/>
    <w:rsid w:val="005E6E43"/>
    <w:rsid w:val="00633AC0"/>
    <w:rsid w:val="00677FCA"/>
    <w:rsid w:val="0068235B"/>
    <w:rsid w:val="007B6FD3"/>
    <w:rsid w:val="007C1FAE"/>
    <w:rsid w:val="007E2641"/>
    <w:rsid w:val="00807960"/>
    <w:rsid w:val="00814C9F"/>
    <w:rsid w:val="008343C4"/>
    <w:rsid w:val="00836A61"/>
    <w:rsid w:val="00852E4B"/>
    <w:rsid w:val="00892D1F"/>
    <w:rsid w:val="00894C3F"/>
    <w:rsid w:val="008A06A1"/>
    <w:rsid w:val="008D09D9"/>
    <w:rsid w:val="009169FB"/>
    <w:rsid w:val="00963C11"/>
    <w:rsid w:val="009B4AAC"/>
    <w:rsid w:val="009E021B"/>
    <w:rsid w:val="009E30AE"/>
    <w:rsid w:val="009F0E32"/>
    <w:rsid w:val="00A24147"/>
    <w:rsid w:val="00A72BF3"/>
    <w:rsid w:val="00A832A8"/>
    <w:rsid w:val="00AE699C"/>
    <w:rsid w:val="00B10A01"/>
    <w:rsid w:val="00B41EAE"/>
    <w:rsid w:val="00B92470"/>
    <w:rsid w:val="00BB18C5"/>
    <w:rsid w:val="00BD4D3F"/>
    <w:rsid w:val="00C25453"/>
    <w:rsid w:val="00C55980"/>
    <w:rsid w:val="00C91CAF"/>
    <w:rsid w:val="00CD5194"/>
    <w:rsid w:val="00CD76AB"/>
    <w:rsid w:val="00CE1B73"/>
    <w:rsid w:val="00D41AEE"/>
    <w:rsid w:val="00D72BCB"/>
    <w:rsid w:val="00D93FF7"/>
    <w:rsid w:val="00DC10D1"/>
    <w:rsid w:val="00DC7DC1"/>
    <w:rsid w:val="00E01109"/>
    <w:rsid w:val="00E03D62"/>
    <w:rsid w:val="00E0414E"/>
    <w:rsid w:val="00E84BC8"/>
    <w:rsid w:val="00E9036A"/>
    <w:rsid w:val="00E94D7A"/>
    <w:rsid w:val="00EB5270"/>
    <w:rsid w:val="00EC24EC"/>
    <w:rsid w:val="00F30ECB"/>
    <w:rsid w:val="00F33AA1"/>
    <w:rsid w:val="00F65CC5"/>
    <w:rsid w:val="00FB1A3B"/>
    <w:rsid w:val="00FF0A9A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47</cp:revision>
  <dcterms:created xsi:type="dcterms:W3CDTF">2022-02-11T13:34:00Z</dcterms:created>
  <dcterms:modified xsi:type="dcterms:W3CDTF">2022-02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